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индивидуальный-проект-этап-4"/>
    <w:p>
      <w:pPr>
        <w:pStyle w:val="Heading1"/>
      </w:pPr>
      <w:r>
        <w:t xml:space="preserve">Индивидуальный проект (Этап 4)</w:t>
      </w:r>
    </w:p>
    <w:bookmarkStart w:id="27" w:name="прищепов-александр-нпмбд-03-21"/>
    <w:p>
      <w:pPr>
        <w:pStyle w:val="Heading2"/>
      </w:pPr>
      <w:r>
        <w:t xml:space="preserve">Прищепов Александр НПМбд-03-21</w:t>
      </w:r>
    </w:p>
    <w:bookmarkStart w:id="20" w:name="введение"/>
    <w:p>
      <w:pPr>
        <w:pStyle w:val="Heading3"/>
      </w:pPr>
      <w:r>
        <w:t xml:space="preserve">Введение:</w:t>
      </w:r>
    </w:p>
    <w:p>
      <w:pPr>
        <w:pStyle w:val="SourceCode"/>
      </w:pPr>
      <w:r>
        <w:rPr>
          <w:rStyle w:val="VerbatimChar"/>
        </w:rPr>
        <w:t xml:space="preserve">- Цель работы: </w:t>
      </w:r>
      <w:r>
        <w:br/>
      </w:r>
      <w:r>
        <w:rPr>
          <w:rStyle w:val="VerbatimChar"/>
        </w:rPr>
        <w:t xml:space="preserve">    обрести навыки в разработке и редактировании сайтов</w:t>
      </w:r>
    </w:p>
    <w:bookmarkEnd w:id="20"/>
    <w:bookmarkStart w:id="26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</w:pPr>
      <w:r>
        <w:t xml:space="preserve">Мы в каталоге admin в файле index.md вводим информацию о наших внешних ссылках (рис 1):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6052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272-7cb0cd98-0362-4c5a-9dcb-560283605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2 (итог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7373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288-05b3b67e-6947-45cd-b6f7-e03ac7ade6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1"/>
        </w:numPr>
      </w:pPr>
      <w:r>
        <w:t xml:space="preserve">мы добавляем пост по прошедшей неделе и пост по теме (рис 3,4,5):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3635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327-9c1e0fce-f826-49ad-8dbb-10e3cdff84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644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345-dca12470-5b3a-4c5a-b65a-5d61ee232c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5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68036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645359-009d9814-9f21-4c7b-85f1-47b0c2a460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26"/>
    <w:bookmarkEnd w:id="27"/>
    <w:bookmarkStart w:id="28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Мы научились добавлять ссылки на внешние сайты на наш сайт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09:33:52Z</dcterms:created>
  <dcterms:modified xsi:type="dcterms:W3CDTF">2022-05-21T0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